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040766</w:t>
      </w:r>
    </w:p>
    <w:p>
      <w:pPr>
        <w:pStyle w:val="Date"/>
      </w:pPr>
      <w:r>
        <w:t xml:space="preserve">วันอังคารที่</w:t>
      </w:r>
      <w:r>
        <w:t xml:space="preserve"> </w:t>
      </w:r>
      <w:r>
        <w:t xml:space="preserve">4</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ดูแลลูกค้าหลังจากการซื้อนะคะ รวมถึงการวางแผนการผลิตหรือการที่เราจะสั่งสินค้าเข้ามาขาย การให้บริการเฉพาะบุคคล อย่างเช่น การดูแลสมาชิกนะคะ การดูแลสินค้าที่อยู่ในคลังสินค้าของเรา หรือในสต็อกสินค้าของเรด้วย ไอ้พวกเหล่านี้จะเป็นระบบย่อย ๆ ที่อยู่ในการดำเนินการของธุรกิจบนโลกออนไลน์ของเรานะคะ โดยองค์ประกอบหลักแล้วก็ขาย ซึ่งมักเป็นแบบรูปแบบธุรกิจแบบ ธุรกิจกับลูกค้าโดยตรงนะคะ โดยที่หน้าร้านจะมีการนำเสนอสินค้าให้กับลูกค้า มีความสามารถในการบริการในด้านต่าง ๆ ทั้งลูกค้าสามารถเอาสินค้าหย่อนลงไปในตะกร้าได้ มีการค้นหา การเปรียบเทียนบสินค้าหน้าร้านของเราได้สามารถเลือกหรือสามารถแชตต่อรองราคาสินค้าได้นะคะ รวมถึงพอเราหย่อนสินค้าลงในตะกร้าแล้ว เราสามารถเปลี่ยนแปลง หรือยืนยันการสั่งซื้อสินค้าได้ ช่องทางการรับชำระเงิน เมื่อก่อนนะคะ ก่อนที่เราจะมีการใช้บริการพร้อมเพย์เยอะขึ้นนี่ เราจะใช้บัตรเครดิตนะคะ แล้วก็กระบวนการสั่งสินค้า การตอบรับสินค้าจะเกิดขึ้น ตอนนี้คนจะคุ้นชินกับการใช้งานการซื้อขายออนไลน์มากขึ้น มากกว่าเมื่อก่อนนะคะ เพราะฉะนั้น ไอ้องค์ประกอบเหล่านี้นี่ เมื่อก่อนอาจจะเข้าใจลำบาก แต่ตอนนี้นักศึกษานี่ก็ถือว่าเป็นลูกค้า เคยเป็นลูกค้ามาแล้วจากการที่ส่งการบ้านมา เคยซื้อของออนไลน์มาแล้ว น่าจะเข้าใจกระบวนการเหล่านี้ สมควรนะคะ องค์ประกอบหลักข้อต่อมา มันจะสามารถติดตามดูผลการสั่งซื้อสินค้าของเราได้ สามารถตรวจสอบสถานะ มีการตอบคำถาม ให้บริการก่อนและหลังการขาย เช่น ก่อนที่เราจะซื้อ เราสามารถแชตไปถามก่อนว่าสินค้าตัวนี้นอกจากสีนี้แล้วมีสีอื่นหรือเปล่า มีขนาดอื่นไหม หรือถ้าเราสั่งจำนวนมากได้ส่วนลดเพิ่มหรือเปล่านะคะ หรือถ้าสินค้าพวกนี้ เราซื้อมาแล้ว เขารับประกันเราอย่างไรบ้างนะคะ เช่น ส่งมา รับประกันภายใน 1 เดือน ถ้าไม่พอใจเปลี่ยนชิ้นใหม่ หรือคืนเงิน แล้วแต่จะว่าไป หรือว่าของบางอย่าง รับประกันหลังการขาย 3 เดือน ถ้าของมีปัญหาก็ส่งมา เขาจะซ่อมให้หรือเปลี่ยนให้นะคะ มีคอมเมนต์นะคะ หรือมีข้อเสนอแนะ ข้อแนะนำ ด้านล่างเวลาเราซื้อ สังเกตง่าย ๆ เวลาเราไปซื้อของใน Shopee นะ จะมีการแสดงความคิดเห็น เช่น ลูกค้าที่เคยซื้อไปก่อนหน้านี้แล้ว เขามาให้ความคิดเห็นว่าสินค้าที่ได้รับ รวดเร็วดี ถูกต้อง สีสวยอะไรก็ว่าไปนะคะ เพราะการที่มีลูกค้ามาให้ข้อคอมเมนต์แบบนี้นี่ มันเหมือนเป็นการสร้างความน่าเชื่อถือ ความเชื่อมั่น ในการให้บริการของร้านเราด้วย ว่าเราซื่อสัตย์ต่อลูกค้า สินค้าตรงปก ไม่มีการหลอกลวงนะคะ รวมถึงการจัดการระบบขนส่ง ถ้าเราใช้พวก Platform ซื้อขายปัจจุบันนี่ เวลาเราสั่งซื้อของ เขาก็จะมีเลข Tracking สำหรับดูว่าสินค้าที่เราซื้อนี่ ตอนนี้มันอยู่ที่สถานะอะไร กำลังบรรจุ ตอนนี้มีบริษัทพัสดุมารับสินค้าไปแล้ว ตอนนี้สินค้าเราอยู่ที่จังหวัดไหน วันไหนจะมาส่งให้เราที่บ้าน เราสามารถตรวจสอบได้นะคะ โดยการพัฒนาหน้าร้านนี่ ก็จะมีอยู่ 3 ระบบย่อยนะคะ ตั้งแต่ระบบของพ่อค้า หรือระบบของผู้ขายนี่ล่ะนะคะ เกี่ยวกับการจัดการ Catalog การจัดการตะกร้าสินค้า ระบบของการดำเนินการ ก็จะมีตั้งแต่การสั่งซื้อ การจ่ายเงิน การได้รับเงิน รวมถึงระบบอื่น ๆ ที่จำเป็นจะต้องมีนะคะ แล้วข้อที่ 3 สำคัญที่สุด ก็คือช่องทางในการชำระเงิน ก็จะเกี่ยวข้องกับระบบการเงิน เกี่ยวข้องกับธนาคารนะคะ อย่างเช่น ที่เราคุ้นเคยกันดี ตอนนี้ก็เป็น Platform สำหรับการซื้อชายออนไลน์อันดับ 1 ในประเทศไทย เขาเคลมว่าอย่างนั้น เขาบอกตัวเองว่าเขาเป็นเว็บไซต์ขายของที่คนไทยนิยมใช้มากที่สุด ก็คือ Shopee บางคนก็บอกชอบใช้ LAZADA นะคะ ก็แล้วต่ความถนัด แต่บางคนก็จะเข้าไปดูทั้ง 2 แพลตฟอร์มนี้เลย ว่าร้านค้าที่ใกล้เคียงกัน สินค้าที่ใกล้เคียงกัน อันไหนมีโปรโมชันมากที่สุด เราสามารถเปรียบเทียบได้นะคะ โดยฟังก์ชันที่จำเป็นสำหรับการที่เราจะเป็นเจ้าของธุรกิจออนไลน์แล้วกันนะคะ ก็จะมีบริการที่เราสามารถจัดการ Catalog จัดการตะกร้าสินค้าได้นะคะ อาจจะมีการตรวจสอบเครดิตของลูกค้า เราสั่งซื้อเข้าไปนี่ มันก็จะมีการเชื่อมต่อไปดูกับผู้ให้บริการของเราอีกระดับหนึ่ง ว่าลูกค้าเรามีความน่าเชื่อถือไหม จะโดนหลอกหรือเปล่า ตอนนี้ ปัจจุบัน ทั้งคนซื้อ คนขาย ต่างกลัวกันและกันว่าจะโดนหลอกหรือเปล่านะคะ ขั้นตอนการสั่งซื้อ เขาเรียกว่า</w:t>
      </w:r>
      <w:r>
        <w:t xml:space="preserve"> </w:t>
      </w:r>
      <w:r>
        <w:t xml:space="preserve">“</w:t>
      </w:r>
      <w:r>
        <w:t xml:space="preserve">ระบบหลังบ้าน</w:t>
      </w:r>
      <w:r>
        <w:t xml:space="preserve">”</w:t>
      </w:r>
      <w:r>
        <w:t xml:space="preserve"> </w:t>
      </w:r>
      <w:r>
        <w:t xml:space="preserve">นะคะ ว่าถ้าเราใช้ Platform ที่อาจจะเสียตังเช่า Platform นี่ อาจจะไม่ต้องพัฒนาเอง มันมีความสามารถอะไรได้บ้างนะคะ การจัดส่งสินค้าเราจะจัดส่งสินค้าอย่างไร บางร้านค้าเขาจะขึ้นเลยว่า ถ้าสั่งวันนี้ก่อนเที่ยงก็จะส่งภายในบ่ายวันนี้เลยอะไรก็ว่าไปนะคะ การตรวจสอบการขนส่งสินค้า ต้องมั่นใจว่าจัดส่งเรียบร้อยแล้ว จัดการติดตามสถานะของพัสดุเรานั่นแหละนะคะ มีการให้บริการสำหรับผู้ซื้อหรือคนที่แค่กดเข้ามาดูร้านค้าเราก็ได้นะคะ อาจจะมีการลงทะเบียนเพื่อรับโปรโมชันพิเศษใด ๆ ก็ตาม มีการแสดงความคิดเห็น อาจจะแสดงในสิ่งที่ลูกค้าต้องการเพิ่มเติม เช่น ลูกค้าอยากได้รูปเพิ่ม อยากได้รูปมุมซ้าย มุมขวา หรืออยากได้รูปใด ๆ ก็ตาม เราก็สามารถสื่อสารกับลูกค้าได้นะคะ อาจจะผ่านตัวคอมเมนต์หรือผ่านแชตส่วนตัวก็ได้นะคะ โดยก่อนที่เราจะเริ่มพัฒนาหน้าร้านของเรานะคะ รายละเอียดที่ต้องพิจารณา ก็คือว่าเราจะขายอะไรนะคะ ก็คือแล้วเราจะขายให้ใคร เราจะจัดทำ Promotion ไหมนะคะ โปรโมชันเปิดร้านใหม่ก็มีนะคะ แล้วก็วิเคราะห์ การตลาดง่าย ๆ เลยช่วงนี้ฤดูฝน อยากขายของ เริ่มขายง่าย ๆ บางคนบอกอยากขายเสื้อกันหนาว ซึ่งมันก็ไม่ใช่ฤดู ถ้าอยากขายร่ม ขายเสื้อกันฝนอย่างนี้ หรือมีการทำโปรโมชันใด ๆ ก็ตามนะคะ ขายเสื้อผ้าแถมชุดกันฝนก็ได้นะคะ เพราะว่าช่วงนี้ ก็ดูตามฤดูกาลของประเทศไทย ยี่ห้อหรือแบรนด์ที่เราจะเอามาใช้มาขายนี่ เราพิจารณาอย่างไร ใช้ Brand แบบที่เป็นทางการ หรือสินค้าที่มีคุณภาพใกล้เคียงกัน แล้วเราก็เอามาขายก็ได้ นะคะ ความสามารถของหน้าร้าน หลังร้าน สามารถรองรับข้อมูลปริมาณมากน้อยเพียงใด หน้าตาเว็บไซต์ สามารถเรียกดูเว็บไซต์ได้ ภายในกี่วินาทีนะคะ รวมถึงกระบวนการจัดการโครงสร้างของเว็บไซต์ ความยากง่ายในการพัฒนาอันนี้คือสิ่งที่ต้องพิจารณาตั้งแต่เริ่มต้น ก่อนที่จะพัฒนาหน้าร้านของเรานะคะ มีทั้งการทำงานของรถเข็นสินค้า เดี๋ยวจะมีว่ารถเข็นสินค้าของแต่ละประเทศเป็นอย่างไรนะคะ แนวทางที่จะทำให้ลูกค้านี่ หรือคนที่สนใจสินค้าเรานี่ เขาสั่งซื้อสินค้าเรา แล้วก็จ่ายเงินนี่ ทำอย่างไรให้เขาสะดวกที่สุดนะคะ เพราะถ้าเราจบการขายเร็วรายได้เราก็เพิ่มขึ้นด้วย มีการสร้างเครติด เช่น ลูกค้าเก่าเขาจะได้สิทธิประโยชน์อะไร ลูกค้าใหม่จะได้สิทธิประโยชน์อะไรนะคะ การให้บริการส่วนบุคคล ก็คือถ้า… บางร้านค้านะคะ เขาจะเขียนว่าลูกค้าเดิมสามารถจองสินค้าได้ก่อนลูกค้าใหม่นะคะ อันนี้ก็คือให้สิทธิพิเศษแล้ว จูงใจให้การเป็นลูกค้า ถ้าเป็นลูกค้าเดิมจะได้โปรโมชันหรือสินค้าที่ออกใหม่เร็วกว่าเพื่อน ราคาต้องกำหนดราคาที่แท้จริง ประเทศไทยนะคะ ราคาสินค้าทุกอย่างจะต้องรวมภาษีมูลค่าเพิ่มแล้ว ไม่ใช่ว่าคุณตั้งราคาไว้ 500 แต่คิดราคาจริงเป็น 535 บาท ลูกค้าบางคนอาจจะงงว่า 35 บาท มาจากไหน มันคือภาษีอะไรอย่างนี้ คุณไม่ได้บอกเขาตั้งแต่ต้น อาจจผิดนะคะ ถ้าเขาไม่ยอมขึ้นมา อันนี้เราต้องพิจารณาเรื่องการกำหนดราคาตั้งแต่แรกด้วยนะคะ ถ้าใครไปซื้อของหรือไปกินข้าว คุณจะเห็นเลยว่าราคาเวลาในใบเสร็จที่เราได้มาจะเป็นราคาสุทธิ แล้วเขาก็จะแยกให้ดูเลยว่าราคาเริ่มต้นเท่าไร ราคาภาษีเท่าไร รวมแล้วเป็นเท่าไร เราต้องชี้แจงแบบนี้ได้นะคะ การออกแบบหน้าร้านสิ่งที่ต้องคำนึงถึง ก็คือทำอย่างไรให้เว็บไซต์หรือแอปพลิเคชันหรือแพลตฟอร์มของเรานี่ เข้าถึงได้อย่างรวดเร็ว Content บนเว็บไซต์จะต้องไม่มีปริมาณหรือขนาดพื้นที่มากจนทำให้เราสามารถโหลดหน้าตาเว็บขึ้นมาได้เร็วขึ้น ใช้ง่าย ไม่ยุ่งยากนะคะ ถ้าให้ผู้สูงอายุมาใช้งานก็ยังต้องใช้งานง่าย หรือเด็กที่ยังไม่ค่อยเชี่ยวชาญทางด้านเทคโนโลยีก็ต้องใช้งานได้ มีการเชื่อมต่อกับระบบที่เป็นสากลนะคะ ไม่ใช่ว่าใช้ได้แค่ประเทศไทย ต่างชาติเข้ามาดูไม่ได้อย่างนี้นะคะ การจ่ายเงินจะต้องสมบูรณ์แล้วก็มีความปลอดภัยนะคะ มีการประกันความเสี่ยง มีการป้องกันการเจาะระบบ มีการให้บริการก่อนและหลังการขาย อันนี้เป็นเรื่องปกติอยู่แล้วนะคะ แล้วก็ราคาต้องชัดเจน ห้ามเขียนว่าติดต่อหลังไมค์ ติดต่อผ่านช่องแชทอันนี้ไม่ได้นะคะ ตอนนี้มีกฎหมาย เขาจะบอกว่าถ้าไม่เปิดเผยราคาสินค้านี่ สามารถแจ้งได้นะคะ ว่าอาจจะทำไมต้องไปแอบคุยข้างนอก บอกราคามาเลยอะไรอย่างนี้นะคะ องค์ประกอบสำคัญของการทำพาณิชย์อิเล็กทรอนิกส์ อีกอย่างหนึ่ง ก็คือ Catalogs นะคะ ซึ่งในรูปแบบออนไลน์จะเรียกเป็น</w:t>
      </w:r>
      <w:r>
        <w:t xml:space="preserve"> </w:t>
      </w:r>
      <w:r>
        <w:t xml:space="preserve">“</w:t>
      </w:r>
      <w:r>
        <w:t xml:space="preserve">E-Catalogs</w:t>
      </w:r>
      <w:r>
        <w:t xml:space="preserve">”</w:t>
      </w:r>
      <w:r>
        <w:t xml:space="preserve"> </w:t>
      </w:r>
      <w:r>
        <w:t xml:space="preserve">มันจะเป็นการนำเสนอรายการสินค้าแบบออนไลน์ ก็จะมีการบรรจุข้อมูลสินค้าต่าง ๆ รูปภาพ ราคา มี Promotions ไหม จ่ายเงินอย่างไร ต้องโอนสตางค์หรือจ่ายผ่านบัตรเครดิต หรือจ่ายผ่าน QR Code นะคะ สามารถรับสินค้าได้ที่ไหน ให้ส่งไปที่บ้าน หรือรับที่สาขาใดก็ว่าไปนะคะ ก็จะมีการแบ่งหมวดหมู่ มีแบ่งประเภท สามารถค้นหาสินค้าได้ง่ายนะคะ และก็มีข้อมูลต่าง ๆ อย่างชัดเจน รายละเอียดครบนะคะ สามารถสั่งออนไลน์ได้ อันนี้แน่นอน แล้วก็ก็จะมีการจัดวางเนื้อหาเพื่อดึงดูความสนใจของลูกค้าด้วยนะคะ ลักษณะของ E-Catalogs นี่ แน่นอนค่ะ มันจะทำงานโดยรูปแบบออนไลน์ สั่งซื้อก็ออนไลน์ ทำงานอาจจะบนพื้นฐานเว็บไซต์นะคะ มีฐานข้อมูลดูแลในส่วนของ ดูแลในส่วนของสินค้า ราคา การสั่งซื้อ อันนี้เป็นเบื้องต้นนะคะ มีการบูรณาการกับซอฟต์แวร์อื่น ๆ ทั้งคำนวณภาษี ออกใบเสร็จ นำเข้า การรองรับผู้จัดจำหน่ายนะคะ หรืออาจจะเป็นการเติมเต็มในส่วนการทำงานอื่น ๆ เช่น อาจจะเป็นการจัดทำส่วนลด ใบส่งของนะคะ ใบรับของ ไม่ว่าจะเป็นธุรกิจ หรือกิจกรรมใด ๆ ในการซื้อขายของเรานะคะ E-Catalogs อาจจะต้องมีส่วนในการทำธุรกรรมนั้น ๆ โดยถ้าเป็นองค์กรขนาดใหญ่แล้วเขามีความพร้อมนะคะ ด้านกำลังทรัพย์ เขาอาจจะซื้อชุด Software นะคะ มันอาจจะเป็นชุด Software ที่ประกอบไปด้วยซอฟต์แวร์ย่อย ๆ หรือกลุ่มเครื่องมือต่าง ๆ เอามาไว้ใช้ตั้งแต่กระบวนการผลิต ระบบข้อมูลนะคะ การทำธุรกิจภายในองคืกรของเรา สำหรับทั้งผู้ใช้งาน แล้วก็ผู้ดูแลระบบนะคะ โดยที่ชุด Software ที่ถ้าเราซื้อสำเร็จมานี่ มันจะมีความยืดหยุ่นมากนะคะ ถ้าเราสั่ง หรือแจ้งความต้องการก่อนที่เขาจะพัฒนาระบบให้เรานี่ มันก็สามารถเปลี่ยนแปลงตามความต้องการของเราได้นะคะ มีระบบการสนับสนุนหน้าที่การทำงานต่าง ๆ ในธุรกิจของเราอย่างครบสมบูรณ์แบบ ถ้าเราซื้อมาแล้ว ถ้าในอนาคตเราอยากปรับเปลี่ยนอะไรหลังจากนี้ อาจจะต้องมีเสียค่าใช้จ่ายเพิ่มเติม แต่ก็แล้วแต่ ส่วนมากจะเป็นองค์กรธุรกิจขนาดใหญ่ เขาจะเลือกใช้ชุดซอฟต์แวร์ประเภทนี้เพื่อจัดการการซื้อขายออนไลน์ให้เสร็จภายในชุดเดียวนะคะ หลังจากที่เราพิจารณาองค์ประกอบต่าง ๆ แล้ว อาจจมาจัดตั้งธุรกิจนะคะ มากำหนดว่าธุรกิจที่เราจะทำนี่ คือ ธุรกิจอะไร ขายของ เป็นไปได้ไหม เรามีทีมงานเป็นใครบ้างนะคะ มีการจัดทำแผนธุรกิจ พิจารณาถึงแหล่งเงินทุน เราจะเอาเงินที่ไหนมาทำธุรกิจ เงินส่วนตัว หรือไปกู้ยืม จากสถาบันทางการเงิน หรือหาหุ้นส่วน อาจจะเป็นนักลงทุนมาร่วมลงทุนกับเราในการทำธุรกิจออนไลน์นะคะ อันนี้ก็เป็นเรื่องที่เราต้องวางแผนพิจารณา โดยการวางแผน เราต้องวางแผนว่าเป้าหมายของการทำธุรกิจขององค์กรของเราคืออะไรนะคะ สารสนเทศใดบ้างที่จะใช้ในองค์กรของเรา ข้อมูลลูกค้า ข้อมูลพนักงาน ข้อมูลของคู่แข่งต้องใช้ไหมนะคะ เราจะทำงานบนแพลตฟอร์มอะไรใช้ซอฟต์แวร์อะไร ใช้ระบบปฏิบัติการอะไร ใช้เครือข่ายแบบไหนนะคะ เครือข่ายแบบไร้สายอย่างเดียวเลยไหมนะคะ หรือยังต้องมีการเดินสาย LAN ในองค์กรเราหรือเปล่า เทคนิคในการพัฒนา Platform ของเราคืออะไร เราจะทำเป็นแอปพลิเคชันอย่างเดียว หรือจะทำเป็นเว็บไซต์ หรือมีเว็บไซต์อย่างเดียว แอปพลิเคชันไม่มี มีเทคนิคในการวางกลยุทธ์ ในการส่งเสริมการขายไหม กฎระเบียบของการใช้งานในระบบ การเข้าถึงระบบ ลูกค้าเข้าถึงได้ตรงไหน สมาชิกจะมีสิทธิประโยชน์อย่างไร เข้าถึงข้อมูลได้ขนาดไหน เราต้องมาวางกฎระเบียบเหล่านี้ด้วยนะคะ โดยขั้นตอนการพัฒนา Platform หรือฃพาณิชย์อิเล็กทรอนิกส์นี่ จะมีอยู่ 4 ขั้นนะคะ ขั้นแรกจะเป็นการวางโครงสร้าง การกำหนดเป้าหมาย วิสัยทัศน์ขององค์กร ข้อมูลต่าง ๆ ที่จะมาส่งเสริมให้การดำเนินธุรกิจเป็นไปตามวิสัยทัศน์นะคะ โปรแกรมที่เราจะมาใช้ในส่วนของการทั้งดูแลข้อมูลและพัฒนาระบบสารสนเทศของเรา จะใช้โปรแกรมของเรา เพราะว่าถ้าเลือกแล้ว นาน ๆ ไปคุณอยากเปลี่ยนระบบมีปัญหามันจะต้องกำหนด Hardware Software ตั้งแต่แรกที่จะเอาใช้ในการทำงาน บุคลากร กระบวนการต่าง ๆ ในการพัฒนาระบบคุณจะหาบุคลากรเหล่านี้มาได้อย่างไรนะคะ หรือกระบวนการเหล่านี้มาได้อย่างไรนะคะ จะจ้าง จะซื้อขาด หรือจะพัฒนาเอง เราต้องเลือกนะคะ ก็คือเหมือนที่อาจารย์พูดเมื่อกี้ ก็คือ Option ในการพัฒนาเรียกฟังก์ชันในการพัฒนานะคะ เขียนเองก็ได้หรือจ้างคนภายนอกเขียนโปรแกรมให้ก็ได้นะคะ เดี๋ยวเราจะมาการบอกข้อดีข้อเสียของแต่ละอย่าง พอเราได้ระบบมาแล้ว ได้แอปพลิเคชันมาแล้ว จะต้องมีการติดตั้ง หรือทดสอบ เราจะทดสอบอย่างไร สมมติว่าในองค์กรของคุณมีหลาย ๆ ฝ่ายนะคะ เราจะทดสอบทีละหน่วยบริการ หรือฝ่ายต่าง ๆ อาจจะเริ่มแรกจากฝ่ายขาย ฝ่ายบริการลูกค้าใด ๆ ก็ว่าไป พอทุกระบบทดสอบเสร็จ เราก็จะรวมทุกแผนกเข้าเขาด้วยกัน แล้วลองดูสิว่ามันทำงานร่วมกันได้ไหม มีประสิทธิภาพในการทำงานผ่านแอปพลิเคชันนี้อย่างไร มากน้อยขนาดไหน ปัญหาหรือเปล่า ทดสอบจนกว่าจะได้รับการยอมรับว่าผลจากการพัฒนาระบบของเรานี่ มันเป็นไปตามเป้าหมายและวิสัยทัศน์ที่เราวางไว้หรือเปล่า มีความสามารถใดขาดหายไปไหมนะคะ หรือมันยังทำได้ไม่เต็มที่ก็ต้องทดสอบนะคะ พอเราทดสอบเป็นที่หน้าพอใจแล้ว ก็นำไปใช้งานแต่หลังจากการใช้งานก็ต้องมีการบำรุงรักษาอยู่เสมอ มีการอัปเดตข้อมูล มีการปรับปรุงระบบ ให้… เขาเรียกว่าทันสมัยอยู่ตลอดเวลา หน้าตาเว็บไซต์ก็ต้องเปลี่ยน มีโปรโมชันเปลี่ยนแปลงวันไหนก็ต้องเปลี่ยนนะคะ ไม่ใช่ว่าโปรโมชันของปีที่แล้วยังค้างอยู่อย่างนี้ก็ไม่ได้ ประเภทของเว็บไซต์ที่มีนะคะ ถ้าเราจะแบ่งในปัจจุบันก็จะมีอันแรกเว็บไซต์แสดงข่าวสารนะคะ กับเว็บไซต์ที่มีการโต้ตอบ อาจจะเป็นการโต้ตอบผ่านคนกับ AI ก็ได้นะคะ หรือเป็นเว็บสำหรับทำธุรกรรมค้าขาย อันนี้ก็เยอะแยะมากมายนะคะ ก็ส่วนใหญ่ก็จะเป็นเว็บที่คุ้นหน้าคุ้นตากับนักศึกษาดีอยู่แล้วนะคะ ขั้นตอนในการสร้างร้านค้าออนไลน์ อันแรก แบบง่ายเลย แบบที่เราไม่ต้องลงทุนมาก เราจะใช้ Server อะไร มีการตั้งชื่อเว็บไซต์อย่างไร เนื้อหาของคอนเทนต์ หรือเนื้อหาของร้านค้าเรา เราจะขายอะไร แล้วเราก็มาออกแบบเว็บไซต์ พัฒนา พอออกแบบได้เสร็จปุ๊บ เราก็พัฒนา ทำการโปรโมตเว็บไซต์ ประชาสัมพันธ์ต่าง ๆ ดูแลลูกค้าหลังจากการขายด้วยนะคะ อย่างแรกเลย ในการกำหนดว่าในการกำหนดว่า เราจะเอาเว็บไซต์ของเรา เราจะเอา Platform ไปไว้ที่ไหน อย่างแรก เช่า เช่าเขาก็ได้ เพราะถ้าคุณลงทุนซื้อเซิร์ฟเวอร์เอง มันแพงมาก เช่าเอา รายเดือน รายปี ว่ากันไปนะคะ อย่างแรก อาจจะจ้างบริษัทที่ให้บริการในการสร้างร้านค้าออนไลน์สำเร็จรูปมีอยู่แล้ว หรือว่าเช่าจากผู้ให้บริการอินเทอร์เน็ตก็ได้ หรือผู้ให้บริการ Web Hosting ต่าง ๆ ก็ได้ หรือเราจะทำ Host เองก็ได้ แต่ว่าแต่ละอย่างก็จะมีข้อดี ข้อเสียแตกต่างกันไปนะคะ ถ้าเราขอเช่าพื้นที่จากคนอื่น โอเค ค่าใช้จ่ายมันจะน้อยนะคะ มีบริษัทให้บริการทั้งในแล้วก็ต่างประเทศให้เราเลือกเยอะมาก ราคาก็ มันจะเหมือนแพ็กเกจโทรศัพท์เรานี่แหละค่ะ แตกต่างกันไปตามรายละเอียดตามพื้นที่ที่ให้บริการ ตามเงื่อนไข ตามปริมาณข้อมูล ตามพื้นที่ที่เราใช้บริการนะคะ พื้นที่ที่ให้บริการ ก็คือขนาดของเว็บไซต์เรานี่ มันบรรจุข้อมูลเท่าไร แต่ละรูป แต่ละไฟล์ แต่ละข้อความเขานับหมดนะคะ ว่าเขาจะให้ปริมาณในการฝากไฟล์ของเรานี่เท่าไรนะคะ ความเร็วในการรับส่งข้อมูลเท่าไร ส่งผลต่อการโหลดเว็บไซต์ของเราด้วยนะคะ มีการจำกัดปริมาณข้อมูลที่รับส่งหรือเปล่ามี มีการสนับสนุนช่องทางในการบริการออนไลน์ของเว็บ Server ไหม รองรับภาษา PHP หรือเปล่า ในการเขียนเว็บไซต์ หรือการออกแบบเว็บไซต์ Web Hosting นะคะ ที่คิดค่าบริการ อันนี้อาจารย์ก็หาข้อมูลมาให้เผื่อใครสนใจพัฒนาเว็บไซต์ขายของของตัวเองนะคะ ก็สามารถเข้าไปดูข้อมูลเหล่านี้ได้นะคะ ว่าเราพอใจกับ Web Hosting แบบไหน เขาก็มีข้อดีข้อเสียแตกต่างกันไป เราก็สามารถไปศึกษาได้นะคะ เช่น บางคน อยากได้ราคาถูกที่สุด แต่เราต้องเขาไปดูด้วยนะว่า ทำไมมันถูก บางฟังก์ชันเราจะใช้มันอาจจะไม่มี เช่น รายเดือนราคาถูกมาก แต่ไม่มีการให้บริการ Cloud คือการให้บริการข้อมูลแบบพักข้อมูลไว้ที่ Cloud อย่างนี้ ดึงเข้ามูลมาไม่ได้ หรือว่าทดลองใช้งานแบบไร้ความเสี่ยง ทดลองใช้นี่ไม่เป็นไร ฟรี แต่พอเรารู้สึกชอบ ติดใจ เสียสตางค์อะไรอย่างนี้ ก็ไปศึกษาแต่ละ Hosting ได้นะคะ ถ้าเราไม่เช่าล่ะ เราทำเองได้ไหม ได้ แต่มีค่าใช้จ่ายสูงที่สุด เพราะอุปกรณ์ทุกอย่างเราต้องซื้อเองทั้งหมด เครื่องเซิร์ฟเวอร์ที่เราจะใช้เจ้าของเซิร์ฟเวอร์เองจะต้องเชื่อมต่อ 24 ชั่วโมง แล้วจะต้องมีความเร็วเพียงพอที่รองรับการส่งข้อมูลที่เกิดขึ้นตลอดเวลา ต้องจ่ายค่าบริการเท่าไร อุปกรณ์ต้องดีขนาดไหนนะคะ ถามว่าทำได้ไหม ทำได้ค่ะ ถ้าคุณมีต้นทุนในการพัฒนาระบบไม่จำกัด หรือสูงมากก็ว่ากันไป ข้อดีของการที่เราเป็นเจ้าของเว็บเซิร์ฟเวอร์เอง มันจัดการง่าย มันตั้งอยู่ตรงนี้ เราอยากปรับแต่งตอนไหนก็ได้ ให้บริการกับองค์กรของเราได้ตลอด 24 ชั่วโมงนะคะ ซึ่งส่วนมากจะเป็นการพัฒนาโดยองค์กรขนาดใหญ่ มีจำนวน User หรือผู้ใช้งานอินเทอร์เน็ตเป็นจำนวนมากนะคะ แต่ข้อเสีย ก็คือค่าใช้จ่ายมันสูงนะคะ แล้วก็ต้องใช้บุคลากรที่เชี่ยวชาญเพื่อดูแลอุปกรณ์ไม่ให้มันล่ม เพราะถ้าล่ม การทำธุรกิจของคุณมีปัญหาแน่ ๆ นะคะ แล้วก็จะต้องมีการรักษาความปลอดภัยที่ค่อนข้างสูงมากสำหรับธุรกิจ เพราะว่าแน่นอน คนที่ใช้เซิร์ฟเวอร์ของตัวเองได้ก็ต้องมีธุรกิจค่อนข้างใหญ่นะคะ การรักษาความปลอดภัยเลยจำเป็นต้องมีค่อนข้างสูงเลยแหละนะคะ เพราะว่าข้อมูลมันเยอะ หรือถ้าบางคนเช่า เขาเรียกว่า</w:t>
      </w:r>
      <w:r>
        <w:t xml:space="preserve"> </w:t>
      </w:r>
      <w:r>
        <w:t xml:space="preserve">“</w:t>
      </w:r>
      <w:r>
        <w:t xml:space="preserve">Leased Line</w:t>
      </w:r>
      <w:r>
        <w:t xml:space="preserve">”</w:t>
      </w:r>
      <w:r>
        <w:t xml:space="preserve"> </w:t>
      </w:r>
      <w:r>
        <w:t xml:space="preserve">เช่าช่องสัญญาณนะคะ อาจจะเป็นเครือข่ายสำหรับส่วนบุคคล เทคโนโลยีใยแก้วนำแสง รับส่งภาพ เสียง ข้อมูล ระหว่างสถานที่ 2 แห่งขึ้นไปให้สามารถติดต่อหากันได้อย่างรวดเร็ว ปลอดภัยจากการละเมิดข้อมูลนะคะ เลือกใช้ความเร็วในการรับส่งข้อมูลได้ตามต้องการ อันนี้เราจะต้องไปเช่ารายเดือนนะคะ ก็อยู่ที่ว่าเราจะเลือกใช้ความเร็วขนาดไหน ยิ่งอยากได้ความเร็วสูงเท่าไร ปริมาณเงินที่ต้องจ่ายก็มากขึ้นตามนั้นนะคะ กับอีกบริการหนึ่ง ก็คือเราไปเช่า เขาเรียกว่า</w:t>
      </w:r>
      <w:r>
        <w:t xml:space="preserve"> </w:t>
      </w:r>
      <w:r>
        <w:t xml:space="preserve">“</w:t>
      </w:r>
      <w:r>
        <w:t xml:space="preserve">ขอเช่าพื้นที่</w:t>
      </w:r>
      <w:r>
        <w:t xml:space="preserve">”</w:t>
      </w:r>
      <w:r>
        <w:t xml:space="preserve"> </w:t>
      </w:r>
      <w:r>
        <w:t xml:space="preserve">นะคะ เป็นการเชื่อมต่อตรงกับ Server ไปฝากไว้ที่ผู้ให้บริการอินเทอร์เน็ต เราเอาเซิร์ฟเวอร์ของเรานี่ หรือว่าไปขอส่วนหนึ่งของเซิร์ฟเวอร์เขานี่ ไปเช่า ราคามันก็จะถูกกว่าการเช่าสายสัญญาณ เพราะเราไม่ต้องเชื่อมต่อระยะไกลนะคะ แต่ข้อเสียบางครั้ง เขาจะมีการจำกัดความเร็ว แล้วก็การเปลี่ยนแปลงข้อมูลค่อนข้างจะยาก เพราะว่า Server ไม่ได้อยู่ที่เรานะคะ เวลาในการเชื่อมต่อก็จะใช้เวลานานขึ้น แต่บางคนเขาก็ว่าสะดวก แล้วก็ค่าใช้จ่ายค่อนข้างถูกนะคะ หรือบางคนขอใช้พื้นที่ฟรีใน Web Server ก็ได้นะคะ ข้อดี ก็คือมันไม่มีค่าใช้จ่าย มีเครื่องมืออำนวยความสะดวกแตกต่างกันไปค่อนข้างครบนะคะ ส่วนมากคนที่เริ่มต้นมีเว็บไซต์พาณิชย์อิเล็กทรอนิกส์นี่ ก็จะเลือกใช้บริการแบบนี้มากที่สุดนะคะ รองรับภาษาโปรแกรมได้เยอะมาก แต่ข้อเสีย ก็คือเราอาจจะตั้งชื่อ Domain Name ของเว็บไซต์เราไม่ได้ ชื่อเว็บไซต์เรานี่ ชื่อยาวมาก พื้นที่ในการสร้างเว็บไซต์ของเราอาจจะถูกจำกัด ข้อจำกัดในการติดต่อ ก็อาจจะมีข้อจำกัดที่เยอะขึ้น เพราะว่าแน่นอนของฟรีก็จะมีข้อจำกัดเยอะหน่อย อันนี้ก็จะเป็นรายชื่อของเว็บที่ให้บริการ Hosting ฟรีนะคะ ที่ได้รับความนิยมในปี 2023 นะคะ บางคนก็อาจจะมีเว็บ Hosting ในใจ หรืออาจจะเคยเห็นโฆษณามาแล้ว อย่างเช่น Wix ไอ้ตัวที่ 3 นี่ ก็เห็นโฆษณา บางคนก็เห็นสามารถใช้เว็บพวกนี้พัฒนางานส่งอาจารย์ได้นะคะ ขอให้ลองทำดูว่าผลลัพธ์จากการไปพัฒนาของตนเองแล้วมันเป็นอย่างไรนะคะ สำหรับสำหรับผู้ใช้บริการนี่ หรือผู้ให้บริการนี่เขาจะไม่คิดค่าใช้จ่ายกับเรา แต่มันก็จะมีปัญหาว่าชื่อเว็บไซต์มันยาวเกินไป จำยาก มันก็แก้ปัญหาได้นะคะ ก็เข้าไปแก้ชื่อเว็บไซต์ที่เราตั้งเองผ่าน Free Hosting เหล่านี้ก็ได้นะคะ แต่ถ้าเราอยากได้ชื่อสั้น ๆ สื่อความหมายของเราเลยนี่ มันมีค่าใช้จ่ายในการเช่ามากขึ้น ก็ลองพิจารณาดู แต่ว่าตอนนี้เราแค่ทำในรายวิชาถ้าอะไรไม่ต้องเสียสตางค์ได้ก็ดีนะคะ อันนี้เป็นตัวอย่างว่าแต่ละเว็บไซต์เขามีข้อดีข้อเสียแตกต่างกันอย่างไรนะคะ บางเว็บเวลาคุณใช้งานจะไม่มีโฆษณาคั่น บางเว็บจำเป็นจะต้องมีโฆษณานะคะ อาจจะถูกแปะโฆษณาเยอะแยะมากมาย รก ในการทำเว็บไซต์แต่ละเว็บไซต์ไม่เท่ากัน บางเว็บไซต์ให้เยอะมาก 30 GB บางเว็บไซต์ให้นิดเดียว 1 GB อย่างนี้นะคะ ความเร็วในการส่งข้อมูล เขาให้สูงสุดเท่าไรก็แล้วแต่เราไปพิจารณดูว่าเราจะเลือก Hosting ไหน อันนี้ให้ดูว่าเราจะต้องเสียค่าบริการไหม มันจะมีโฆษณามาเกะกะเราหรือเปล่า พื้นที่ในการเก็บข้อมูลให้เท่าไร พื้นที่ในการส่งข้อมูลเขาให้เราเท่าไรนะคะ อย่างงานวันนี้ให้ไปดูเหมือนกันว่าเว็บไซต์ที่อาจารย์ให้นี่ เขามีข้อดีข้อเสียอย่างไรนะคะ ลักษณะของ Host โดยทั่วไป แน่นอน ความเร็วในการเข้าถึงเว็บไซต์ของเขาต้องบอกเรา ระบบปฏิบัติการเขาใช้อะไรนะคะ ใช้ Windows หรือใช้ Linux โปรแกรมในการแปลภาษาสำหรับเขียนเว็บไซต์ใช้อะไรนะคะ การจัดการฐานข้อมูลเขาใช้โปรแกรมอะไร มีการทำใบรับรองอิเล็กทรอนิกส์สำหรับรักษาความปลอดภัยหรือเปล่า ราคาในการใช้งาน ในการให้บริการเขาคิดเราเท่าไร อันนี้คือลักษณะของ Host โดยทั่วไปที่ต้องแจ้งเราก่อนเราจะไปใช้บริการกับเขานะคะ หรืออาจจะมีการทำ Mirroring Morroring คืออะไร คือ เจ้าของเว็บไซต์นี่ เขาทำสำเนาเว็บไซต์นะคะ จากคอมพิวเตอร์หลักของตัวเองไปไว้กับเครื่องอื่น ถ้าสมมติว่าเว็บไซต์เขามีผู้ใช้บริการหนาแน่น เขาก็จะไปวางเซิร์ฟเวอร์ที่เขาสำเนามานี่ไว้ใกล้ ๆ เช่น มีคนใช้บริการ Google เยอะมาก เยอะตลอดเวลา ถ้ามี Server มีอเมริกาที่เดียว ต่อการใช้งาน เขาก็ต้องกระจายสำเนาเว็บไซต์ของเขาไปอยู่ตามแอฟริกาบ้าง เอเชียบ้างนะคะ ออสเตรเลียบ้างนะคะ ในยุโรปบ้าง เพื่อให้การทำงาน หรือการเรียกดูเว็บไซต์ของเขานี่มันสามารถเปิดดูได้อย่างรวดเร็วมากยิ่งขึ้นนะคะ เหมือนคิดง่าย ๆ น่ะค่ะ เราอยากดูข้อมูลอเมริกา กว่าจะถึงอเมริกาจะใช้เวลากี่ชั่วโมง แต่ถ้าสมมติว่าเขามาตั้งเซิร์ฟเวอร์ที่สิงคโปร์ ใกล้บ้านเรามากขึ้น เวลาเรียกดูข้อมูลก็จะเร็วขึ้นแบบนี้เป็นต้นนะคะ การจด Domain Name มันเหมือนการจัดทะเบียนชื่อบริษัท ชื่อเว็บไซต์แต่ละคนต้องไม่ซ้ำกันนะคะ เหมือนเลขบัตรประชาชนเรานี่แหละ มันก็จะไม่ซ้ำกัน มันจะมีหน่วยงานกลางที่ดูแลชื่อ Domain Name อยู่ การเลือกชื่อ Domain Name ตอนนี้คนเขาอาจจะใช้ชื่อที่เราอาจจะคิดได้ไปแล้ว มันก็เลยยาก เพราะ Domain Name ควรจะสั้น จำง่าย กระชับไม่ยืดเยื้อนะคะ สื่อความหมายถึงสินค้า บริการนั้น ๆ ได้อย่างชัดเจน ก็จะมีหน่วยงานที่เขาดูแลในการจด Domain Name ก็จะมี 3 เว็บไซต์นี้ ถ้าใครสนใจอยากจะทำเว็บไซต์ ชื่อที่เราใช้ มีคนใช้หรือยัง ก็สามารถไปตรวจสอบได้นะคะ ว่าชื่อที่เราอยากใช้นี่มีคนใช้หรือยัง การตั้งชื่อเว็บไซต์สำหรับการซื้อขายออนไลน์เหมือนกัน ต้องสั้น จำง่าย เข้าใจง่าย สื่อความหมายทางธุรกิจของเรา ชื่อต้องสะกดผิดได้ยาก คือเหมือนชื่อต้องสะกดง่าย เข้าใจง่ายนะคะ มันจะต้องไม่มีอักขระพิเศษ ขึ้นต้น หรือลงท้าย ไม่มีการเว้นวรรค Domain Name อย่างน้อยจะต้องมี 2 ตัวอักษรนะคะ เป็น www.A ตัวเดียวอย่างนี้ไม่ได้นะคะ จะต้องมีอย่างน้อย 2 ตัวอักษร ภาษาอังกฤษนะคะ เช่น ชื่อนี้ภาษาไทย สมมติว่าคุณเปิดร้านขาย… ภาพเขียน เป็นภาพงานศิลปะ ตั้งชื่อร้านว่าศิลปชัยนะคะ ศิลปะชัย ถ้าแปลเป็นภาษาอังกฤษ ศิลปะ คือ Art A-r-t ชัย เหมือนชัยชนะ ชัยชนะ คือ Win เอา Win ขึ้นก่อนตามด้วย Art บางคนอ่านไม่เป็น ตั้งชื่อ ว่า</w:t>
      </w:r>
      <w:r>
        <w:t xml:space="preserve"> </w:t>
      </w:r>
      <w:r>
        <w:t xml:space="preserve">“</w:t>
      </w:r>
      <w:r>
        <w:t xml:space="preserve">WinArt.com ศิลปชัย</w:t>
      </w:r>
      <w:r>
        <w:t xml:space="preserve">”</w:t>
      </w:r>
      <w:r>
        <w:t xml:space="preserve"> </w:t>
      </w:r>
      <w:r>
        <w:t xml:space="preserve">นะคะ ถ้าคนอ่านแยกกัน Winart ที่คุณอ่านเมื่อกี้นี้ก็จะอ่านได้</w:t>
      </w:r>
      <w:r>
        <w:t xml:space="preserve"> </w:t>
      </w:r>
      <w:r>
        <w:t xml:space="preserve">“</w:t>
      </w:r>
      <w:r>
        <w:t xml:space="preserve">วิศนาศ</w:t>
      </w:r>
      <w:r>
        <w:t xml:space="preserve">”</w:t>
      </w:r>
      <w:r>
        <w:t xml:space="preserve"> </w:t>
      </w:r>
      <w:r>
        <w:t xml:space="preserve">ที่แปลว่า</w:t>
      </w:r>
      <w:r>
        <w:t xml:space="preserve"> </w:t>
      </w:r>
      <w:r>
        <w:t xml:space="preserve">“</w:t>
      </w:r>
      <w:r>
        <w:t xml:space="preserve">พัง</w:t>
      </w:r>
      <w:r>
        <w:t xml:space="preserve">”</w:t>
      </w:r>
      <w:r>
        <w:t xml:space="preserve"> </w:t>
      </w:r>
      <w:r>
        <w:t xml:space="preserve">เจ๊ง จากชื้อข้างบน พอเป็นชื่อภาษาอังกฤษอ่านเป็นวินาศ ธุรกิจคุณอาจจะไม่ได้ประสบความสำเร็จก็ได้ แทนที่จะเข้าใจว่าเป็นการขายงานศิลปะ กลายเป็นเว็บไซต์สำหรับการสูญเสียอะไรสักอย่างด้วยซ้ำนะคะ เพราะฉะนั้น Domain Name การตั้งชื่อเว็บไซต์เป็นสิ่งที่สำคัญใช้แสดงความมีตัวตนของธุรกิจของทุกคนที่ต้องการทำธุรกิจ ชื่อต้องสื่อความหมาย อ่านแล้วเข้าใจง่าย ไม่มีการแปลงชื่อแล้วอ่านให้ได้ความหมายอื่นอะไรอย่างนี้นะคะ เพราะฉะนั้น การตั้งชื่อเว็บไซต์ส่วนมากก็จะเป็นการตั้งจากประเภทของสินค้า เว็บไซต์ขายของเล่น ก็ควรมีคำว่า</w:t>
      </w:r>
      <w:r>
        <w:t xml:space="preserve"> </w:t>
      </w:r>
      <w:r>
        <w:t xml:space="preserve">“</w:t>
      </w:r>
      <w:r>
        <w:t xml:space="preserve">Toy</w:t>
      </w:r>
      <w:r>
        <w:t xml:space="preserve">”</w:t>
      </w:r>
      <w:r>
        <w:t xml:space="preserve"> </w:t>
      </w:r>
      <w:r>
        <w:t xml:space="preserve">ที่แปลว่าของเล่นอยู่เว็บไซต์ขาย DVD ก็น่าจะมีคำว่า</w:t>
      </w:r>
      <w:r>
        <w:t xml:space="preserve"> </w:t>
      </w:r>
      <w:r>
        <w:t xml:space="preserve">“</w:t>
      </w:r>
      <w:r>
        <w:t xml:space="preserve">DVD</w:t>
      </w:r>
      <w:r>
        <w:t xml:space="preserve">”</w:t>
      </w:r>
      <w:r>
        <w:t xml:space="preserve"> </w:t>
      </w:r>
      <w:r>
        <w:t xml:space="preserve">อยู่ เป็นต้นนะคะ ถ้าเป็นองค์กรเป็นร้านค้า หรือเป็นหน่วยงานใดก็ตาม ก็ให้คงชื่อเดิมไว้ให้มากที่สุดนะคะ ก็นอกจากจะตั้งชื่อจากรูปแบบเว็บไซต์ ถ้าเว็บไซต์ของคุณนี่มีเกี่ยวกับการนำเสนอที่มีสีสันสดใส ชื่อก็ควรจะตั้งให้เป็นทำนองเดียวกัน ให้มันดู ถ้าเป็นของเล่นเด็กก็ควรที่จะเป็นชื่อที่มันดูกระฉับกระเฉงหน่อย การกำหนดเนื้อหา ทั้งข้อความ ภาพกราฟิก เสียง วิดีโอนะคะ มันจะเริ่มตั้งแต่การวางโครงสร้าง Web Page ของเราเลยนะคะ มันก็จะมีการกำหนดเนื้อหา เทคนิคที่ใช้ในการปรับปรุงเนื้อหาเท่าที่จำเป็นนะคะ มันก็จะมีโครงสร้างอยู่แล้ว ถ้าเรามีการเปลี่ยนแปลงเนื้อหา ก็แค่มาเพิ่มนะคะ ต้องดูแล แล้วก็ปรับปรุงให้มันเป็นปัจจุบันตลอดเวลา ระยะเวลาในการปรับปรุงก็ต้องเหมาะสม เช่น คุณจะเปลี่ยนแปลงโปรโมชันทุกเดือน คุณก็ต้องเข้ามาดูแล้วว่าแต่ละวันมีอะไรเกิดขึ้นบ้าง ครบรอบที่จะไปดูส่วนงานไหนแล้ว เว็บไซต์หน้าแรก เช่น ถ้ามีวันสำคัญทางศาสนา เราจะแสดงข้อความวันสำคัญนั้นไหมนะคะ เนื้อหาของเว็บไซต์ เนื้อหาของสินค้า ก็ควรปรับปรุงเป็นประจำไม่ใช่ว่าสินค้าที่เป็นสินค้าของปีที่แล้ว หมดไปแล้วก็ยังค้างอยู่เลยอะไรอย่างนี้นะคะ โครงสร้างของเว็บไซต์เราจะทำเป็นลำดับขั้นนะคะ เราจะพิจารณาจากบนลงล่างว่าจะมีส่วนประกอบใดบ้างนะคะ เราก็จะไล่ลงมาเลยตั้งแต่หน้าแรกของเว็บไซต์เป็นอย่างไร ระบบจัดการลูกค้าเป็นอย่างไร ระบบจัดการสมาชิกเป็นอย่างไร การจัดการสินค้า การดูแลลูกค้า ถ้าลูกค้าต้องการจะติดต่อเรา เขาต้องไปติดต่อที่ช่องทางไหนนะคะ มี Catalog สินค้า มีอะไรบ้าง การซื้อของ การจ่ายเงินต้องทำอย่างไรนะคะ หรือบางคนอาจจะพัฒนาเว็บไซต์เป็นแบบเส้นตรง ก็จะพิจารณาจากซ้ายไปขวาทำตามเป็นส่วน ๆ ไปเหมือนกันนะคะ แล้วแต่ว่าหน่วยงานของเรา หรือองค์กรของเรา หรือผู้ร่วมธุรกิจของเรา เขาเลือกใช้แบบไหน ก็พัฒนาตามสิ่งที่ได้วางแผนไว้นะคะ สีสันหน้าตาของเว็บไซต์สำคัญอย่างไร เช่น เว็บไซต์ตัวนี้ เขาบอกว่าเขาขายการ์ตูน Anime ญี่ปุ่น แต่ในเว็บไซต์เขา ไม่มีรูปการ์ตูนสักตัว มีแต่ตัวหนังสือนะคะ มันดึงดูดให้การซื้อ Anime ญี่ปุ่นไม่มีเลย มันเลยดูเป็นเว็บไซต์อะไรนี่ ไม่เห็นจะใช่แอนิเมะเลย โดเรมอนซักตัวก็ไม่มีนะคะ Saint Seiya Dragonball ไม่มีนะคะ One Piece ไม่มี มีแต่ตัวหนังสือ มันก็ไม่น่าซื้อใช่ไหมคะ เพราะฉะนั้น การออกแบบหน้าตา Web page ของเราจะต้องมีการแบ่งอัตราส่วนนะคะ ในหนึ่งหน้าของเว็บไซต์เรานี่ จะต้องมีรูปภาพกับข้อความ ข้อความจะไม่ใช่ 100 เปอร์เซ็นต์ทั้งหมดเหมือนอาจารย์ยกตัวอย่างให้ดูเมื่อกี้นี้ มันจะต้องมีภาพประกอบอย่างน้อย 20 เปอร์เซ็นต์ ข้อความ อย่างมากเลย ก็คือ 80 เปอร์เซ็นต์ ไม่ใช่ทั้งหน้าของหน้าตาของเว็บเรา จะมี Banner หรือ Header ประกอบไหม ส่วนของการโฆษณาจะอยู่ตรงไหนนะคะ เราจะต้องวางแผน แต่รูปภาพ อย่างน้อยที่สุด คือ 20 เปอร์เซ็นต์ แค่นั้นนะคะ ไม่ใช่เว็บไซต์ของเรามีแต่รูปอย่างเดียวก็ไม่ได้นะคะ จะต้องมีคำอธิบายใด ๆ ด้วยนะคะ สีสัน หน้าตาของเว็บไซต์ก็มีความสำคัญ สีของเว็บกับสินค้าใช้สีที่ทำให้ร้านดูดี ไม่จำเป็นต้องใช้สีที่มันร้อนแรงเพราะว่าเราดูผ่านคอมพิวเตอร์ หรืออุปกรณ์ใด ๆ ก็ตามนี่ มันจะทำให้เรารู้สึกว่ามันแสบตา มันไม่น่าอ่าน สีอ่อนจะทำให้คนเข้ามาดูนี่ สบายตาขึ้น แล้วสีควรจะสื่อให้ตรงกับสินค้าที่เราต้องการจะขาย เช่น ขายอุปกรณ์ทางการเกษตร สินค้าจากธรรมชาติ สีที่ควรเอามาใช้ก็ควรเป็นสีเขียว สีน้ำตาล สินค้าการเกษตรเราไม่ใช้สีแดงแน่นอนนะคะ อาจจะมีสีโทนเข้ม หรือสีโทนอ่อน ตัดไปเลย ในการแต่งขอบก็ได้ เช่น ตัวอย่างที่อาจารย์เอาให้ดู ขายผลไม้ ขายผัก สีที่เรามองเห็น ส่วนใหญ่ก็จะเป็นสีธรรมชาติ สีเขียวนะคะ ถ้าไม่แน่ใจ ไม่แน่ใจเลยว่าจะใช้สีอะไรดี ให้ใช้สีโทนอ่อน สีเทากับสีขาวในการออกแบบ ถ้าไม่รู้เลยว่าต้องจะเอาสีอะไร เทากับขาวไปก่อนนะคะ เว็บไซต์ที่ดีจะต้องอ่านง่าย เรียบร้อยนะคะ มีลิงก์เชื่อมโยงที่หน้าสนใจ ข้อมูล รูปภาพสินค้าชัดเจน ราคาครบ ทุกหน้าของเว็บไซต์จะต้องมีช่องทางการติดต่อของเว็บไซต์ได้ แล้วจะต้องรองรับการแสดงผลไม่ว่าจะเป็นเบราว์เซอร์ใหม่หรือเบราวเซอร์เก่า ถ้าคนยังใช้ Windows รุ่นเก่า ๆ ไม่มี Chrome ไม่มี Microsoft Edge ก็ยังต้องดูได้ เว็บไซต์ต้องไม่รกนะคะ จะต้องไม่รก อ่านง่าย เข้าใจง่าย การสื่อสารจะต้องชัดเจนนะคะ ระยะเวลาในการโหลดหน้าเว็บไซต์มีผลนะคะ ถ้าเว็บไซต์เราโหลดช้ามาก อาจจะเป็นเพราะรูปที่คุณเอามาประกอบเว็บไซต์มันใหญ่เกินไป ไม่เหมาะกับการเอามาใช้ในเว็บไซต์ อาจจะต้องเปลี่ยน เอาภาพที่ชัดเจนเหมือนเดิม แต่เปลี่ยนนามสกุลให้มีขนาดเล็กลง คำสั่ง บางคำสั่งของการเขียนเว็บไซต์ที่ไม่จำเป็นก็ไม่ต้องใส่ การแสดงมัลติมีเดียบางประเภทมันทำให้เราโหลดข้อมูลได้ช้าเราก็ต้องปรับ เช่น เอาไฟล์วิดีโอขนาด 4K มาใส่กับเว็บไซต์ของเราบางทีมันก็ไม่เหมาะในการนำเสนอนะคะ ร้านค้าออนไลน์จำเป็นจะต้องมี Web Board หรือว่าช่องคอมเมนต์ให้ลูกค้าฝากข้อความติดต่อไว้นะคะ ไม่ว่าจะเป็นเรื่องบริการ การขนส่งใด ๆ ต่าง ๆ ก็ควรจะมีนะคะ ตัวนับจำนวณเป็นอย่างไร เราจะได้รู้ว่ามีคนเข้ามาดูร้านค้าเรามากหรือน้อย เพื่อปรับปรุงเว็บไซต์ให้ดียิ่งขึ้น เช่น ข้อมูลของเรามันน่าสนใจ จำนวนตัวเลขการเข้าชมร้านค้าเราเยอะขึ้นนะคะ เว็บไซต์บางคนก็เลยอยากเก็บสถิติการดู ก็สามารถมีการนับ หรือ Counter ตัวนี้ผู้ให้บริการในการนับจำนวนเข้าดูเว็บไซต์เรานี่ ก็มีให้บริการเหมือนกันก็เป็นการให้บริการฟรีก็สามารถใช้บริการของเขาได้ เช่น ตัวนี้ว่าเข้ามาดูว่าสถิติคนที่เข้ามาดูเว็บไซต์เราเข้ามาดูวันไหนมากที่สุด กี่โมงนะคะ ก็เป็นข้อมูลเผื่อว่า เรารู้แล้วล่ะ ว่าวันจันทร์ตอนเที่ยงมีการเข้ามาดูเว็บไซต์เรามาก เราอาจจะเป็นการโพสต์โปรโมชันตอนนั้นลงก็ได้ คนจะได้เข้ามาดูเยอะขึ้นนะคะ รูปแบบในการพัฒนาอย่างที่บอกตอนต้น เราอาจจะพัฒนาโปรแกรมด้วยตัวเองก็ได้ ซื้อโปรแกรมสำเร็จรูปมาใช้ก็ได้ ซื้อขาดเลยหรือถ้าคุณไม่ซื้อ คุณเช่าเอาก็ได้นะคะ หรือจะจ้างบริษัทอื่นมาพัฒนาให้ก็ได้ ซึ่งก็มีให้คุณเลือกหลากหลายรูปแบบมาก ถ้าคุณพัฒนาโปรแกรมด้วยตัวเอง ก็แน่นอน มันตรงกับความต้องการเราทุกอย่าง เราอยากได้อะไรเราพัฒนาตามนั้นนะคะ สามารถปรับเปลี่ยนความต้องการได้ เมื่อเราต้องการ แต่ข้อเสีย ก็คือมันช้านะคะ เสียเวลา บางทีมันมาทำแต่งานเดียวน่ะ บุคคลากรคนอื่น ๆ ก็เสียเวลาไปด้วยหรือคนที่มาพัฒนาโปรแกรมให้เราอาจจะมีความรู้ไม่เพียงพอกับสิ่งที่เราต้องการทั้งหมด อันนี้คือข้อเสียของการที่เราพัฒนาระบบพาณิชย์อิเล็กทรอนิกส์ด้วยตัวเอง หรือถ้าเราจำเป็นจะต้องพัฒนาจริง ๆ นะคะ การสร้าง Web Page หรือกราฟิกนี่ อันนี้อาจจะใช้วิธีในการสร้างแบบเขาเรียกว่า</w:t>
      </w:r>
      <w:r>
        <w:t xml:space="preserve"> </w:t>
      </w:r>
      <w:r>
        <w:t xml:space="preserve">“</w:t>
      </w:r>
      <w:r>
        <w:t xml:space="preserve">Revere Engineering</w:t>
      </w:r>
      <w:r>
        <w:t xml:space="preserve">”</w:t>
      </w:r>
      <w:r>
        <w:t xml:space="preserve"> </w:t>
      </w:r>
      <w:r>
        <w:t xml:space="preserve">ก็คือการลอก แล้วก็ดัดแปลง ซึ่งเป็นวิธีการที่เร็วที่สุด แล้วก็ง่ายที่สุด อาจารย์ไม่ได้สนับสนุนให้ทุกคนลอก แต่แค่เหมือนกัน สร้างเตารีดอย่างนี้ค่ะ เรารู้แล้วว่าเตารีดเป็นอย่างไร เราลองถอยหลังไปดูสิว่าเตารีดอันนี้ มีองค์ประกอบอะไรบ้างนะคะ เขามีที่จับ เขามีตัวทำความร้อน ลองถอยไปดูอีก ถอดอุปกรณ์ของเขาเป็นชิ้น พลาสติกเขาทำอย่างไร ตัวทำความร้อนเขาทำอย่างไร แล้วลองไปวาดขึ้นใหม่ดูสิ แล้วพอไปวาดพิจารณาปรับซ้ายปรับขวา ปรับวัสดุเราก็จะได้เตารีดใหม่อีกอันหนึ่งล่ะ ซึ่งการทำการย้อนรอยการพัฒนานี่ ไม่ใช่ว่าเราจะเอาของเขามาทั้งหมด มันจะต้องมีการวิเคราะห์ มีการทดสอบ มีการแยกส่วนประกอบมาดูแล้วว่าเราจะพัฒนาตรงไหนได้บ้าง ที่มันเป็นเตารีดของเรานะคะ ก็อาจจะมีการปรับปรุง การเปลี่ยนแปลง การแก้ไข แต่ว่าจุดเริ่มต้นอาจจะใช้ Web Page ของเขาเป็นแนวทางในการที่เราจะพัฒนาต่อไปนะคะ อาจจะต้องใช้โปรแกรมสำหรับการออกแบบในการพัฒนาเว็บไซต์ ทั้ง Phothoshop Illustrator ในการพัฒนา Web Page นะคะ โปรแกรมแก้ไขภาพเคลื่อนไหว ทำงานกราฟิก เสียง วิดีโอใด ๆ ก็ตาม มันก็จะเป็นสิ่งที่เพิ่มขึ้นมานะคะ การเขียนโปรแกรมก็จะมีทั้งการจัดการฐานข้อมูล การจัดการข้อมูลสินค้า ข้อมูลลูกค้า คนที่เข้ามาดูเว็บไซต์ของเรา มีลูกเล่นอื่นไหม ในการสร้างความหน้าเชื่อถือ ภาษาที่ใช้ในการพัฒนา Web Page จะใช้ภาษาอะไร มีกลยุทธ์ในการส่งเสริมการขายหลังจากพัฒนาเว็บไซต์เสร็จแล้วไหม อย่างไร ก็ต้องพิจารณาสิ่งเหล่านี้ด้วย แต่ถ้าเราซื้อโปรแกรมสำรวจรูปมาใช้ล่ะ ไอ้การซื้อโปรแกรมสำเร็จรูป ก็คือ บริษัทที่เขาพัฒนาซอฟต์แวร์ขึ้นมาแล้ว แล้วก็เอาออกมาขาย ใครอยากซื้อหรืออยากเช่าสิทธิ์ในการพัฒนาก็นำไปใช้ อยากใช้วันนี้มีเงินจ่ายมาพรุ่งนี้ได้ใช้เลย ไม่เสียเวลา ไม่ต้องพัฒนาโปรแกรมเอง ข้อดี คือ มีให้เลือกเยอะแยะ ประหยัดเวลา บริษัทหรือองค์การรู้แล้วว่าไอ้โปรแกรมนี้ หรือองค์กรเขาจะได้อะไรจากโปรแกรมนี้บ้างนะคะ คนใช้โปรแกรมเดียวกันกับเราเยอะแยะนะคะ มีการการพัฒนาอยู่เสมอ มีการปรับปรุงตามที่ผู้ใช้งานที่เคยซื้อหรือเคยเช่าไปก่อนหน้านี้ เขาก็จะมีคอมเมนต์มา พอเราไปซื้อใช้บ้าง มันก็จะมีการปรับแก้ไขมาแล้วนะคะ แต่ข้อเสียก็เยอะเหมือนกัน ราคาแน่นอนแพง บางอย่างไม่ตรงกับความต้องการที่เราจะใช้งาน หรือบางอย่างที่อยากจะใช้มันไม่มี ปรับปรุงโปรแกรมไม่ได้ ถ้าคุณจะพัฒนาหรืออัปเกรดเพิ่มความสามารถต้องเสียสตางค์ เปลี่ยนแปลงเวอร์ชันไม่ได้ ต้องเสียงสตางค์นะคะ องค์กรจะต้องปรับตัวเข้ากับโปรแกรมเอง เช่น คุณซื้อมาแล้ว คุณอาจจะยังไม่มีพนักงานที่ดูแล คุณก็ต้องหาคนมาดูแลนะคะ หรือว่าเคยขายของมาแบบนี้แต่คุณซื้อโปรแกรมมาใหม่ คุณอาจจะต้องเปลี่ยนวิธีการขาย เปลี่ยนวิธีการสั่งซื้อ วิธีการสั่งของ วิธีการดูแลลูกค้าให้เข้ากับตัว Software ที่คุณซื้อมา องค์กรจะต้องเป็นคนปรับปรุงตัวเองเองนะคะ เพราะว่าจะให้ซื้อโปรแกรมมาแล้วจะให้ตอบโจทย์ความต้องการขององค์กรเราเลยนี่ ยากนะคะ ยากมาก หรือบางคนอาจจะไปเช่าระบบมาเลย ไม่ซื้อนะคะ ไปเช่าคนที่เขาให้บริการสำหรับการสำหรับการทำเว็บไซต์เหล่านี้เลยก็ได้ แต่อาจจะมีค่าใช้จ่ายรายเดือน รายปีก็ว่ากันไป สามารถออนไลน์ ใช้อุปกรณ์ ใช้ทรัพยากรของเขาได้นะคะ มีผู้ให้บริการจัดหามาให้นะคะ เราไม่ต้องทำอะไรเลยนะคะ ก็ติดต่อผ่านผู้ให้บริการว่าอยากได้ 1 2 3 4 5 เขาก็จัดหามาให้เรา เราก็เสียค่าดำเนินการไปตามสิ่งที่เราต้องการนะคะ ซึ่งลักษณะของการให้บริการแบบนี้มันค่อนข้างจะครบวงจรรวมถึงการให้คำปรึกษา วิเคราะห์ความต้องการของระบบให้เราด้วยนะคะ มีตั้งแต่การติดตั้ง การดูแล การติดตาม การใช้งานระบบของเราด้วยนะคะ ก็ข้อดีของการเช่าบริการนะคะ ก็บริษัทหรือองค์กรของเราไม่ต้องพัฒนาเอง ไม่ต้องลงทุนอะไร ไม่ต้องซื้อ Hardware Software ใหม่นะคะ ไม่จำเป็นต้องมีเจ้าหน้าที่ดูแลระบบ เขาให้บริการเราหมดแล้วนะคะ ไม่ต้องลงทุน ตั้งค่า ติดตั้งใด ๆ นะคะ การกรอกข้อมูล การคีย์ข้อมูล เขาสามารถ Import ข้อมูลที่เขามีอยู่แล้วเขาสู่ระบบได้นะคะ ก็ข้อเสียก็คือมีสตางค์ไหมนะคะ แล้วก็พร้อมที่จะให้เขามาดูแลหรือเปล่านะคะ อันนี้ก็เป็นตัวอย่างบริษัทที่เขาให้บริการ คุณอยากได้เว็บไซต์ใช่ไหม คุณอยากได้เว็บไซต์พาณิชย์อิเล็กทรอนิกส์ใช่ไหม ก็เข้ามาใช้บริการกับเขาได้เลย เขาสามารถทำหรือดูแลธุรกิจหรือองค์กรของคุณไม่ว่าคุณจะอยู่ที่ไหนบนโลกนี้ เขาสามารถจัดการให้คุณได้นะคะ นี่หรือไม่เช่า ไม่ทำเอง คุณจะจ้างคนอื่นมาให้ก็ได้นะคะ แต่บางคนก็ไม่อยากจ้างกลัวความลับบริษัทรั่วไหลอะไรก็ว่ากันไป หรืออย่างง่ายที่สุด ในปัจจุบัน ก็คือไปฝากขายกับพวกเว็บ E-Marketplace ทั่ว ๆ ไปก็ได้ขายผ่าน Shopee นะคะ เพราะ Shopee เป็นเครือข่ายที่เข้าถึงง่าย มีโปรโมชันบ่อย มีอะไรล่ะ มีพวกโค้ดส่งฟรีเยอะ เรามาขายของกับ Shopee เพิ่มยอดขายนะคะ อย่างนี้ก็ได้ บางคนไม่พัฒนาเอง สร้างร้านค้ากับ Shoppee ไปเลย ผ่าน LAZADA อะไรก็ว่าไปนะคะ แต่สิ่งที่เราต้องคิดในการเลือกการพัฒนาธุรกิจของเรานะคะ ธุรกิจออนไลน์นี่ ฟังก์ชันต่าง ๆ ในการพัฒนาเราใช้อะไร ข้อมูลที่เราต้องการมีมากน้อยขนาดไหน ทรัพยากร ไม่ว่าจะเป็นอุปกรณ์ หรือเป็นตัวซอร์ฟแวร์เองเรามีพร้อมขนาดไหน การติดตั้งระบบ การบำรุงรักษาระบบ ความปลอดภัยต่าง ๆ เรามีทีมงานในการดูแลไหม ถ้าสมมติองค์กรเราเติบโตไปข้างหน้าเราจะขยายองค์กรเราอย่างไร ราคา รายละเอียดทุกอย่าง ระบบทุกอย่างเป็นต้นทุนที่จะต้องมีการประเมินนะคะ ไม่ใช่ว่าเราจะไม่เสียเงินเลย แต่ว่าอินเทอร์เน็ตที่เราใช้ภายในองค์กรของเรานี่ เราเสียเงินอย่างไร แล้วสิ่งที่เราพัฒนาไปแล้ว มันสอดคล้องกับกำไรที่เราจะได้รับไหม หรือเปล่า ก็เป็นเรื่องที่ต้องพิจารณานะคะ การเติบโตของผู้ใช้งาน แน่นอนหลังจากโควิดคนซื้อของออนไลน์เยอะมาก ประสิทธิภาพของระบบจะต้องพร้อมใช้งานตลอดเวลา เครื่องมือในการวัดความสำเร็จของธุรกิจเราคืออะไร ความน่าเชื่อถือ ความปลอดภัยของระบบมีมากน้อยขนาดไหน ฐานข้อมูล สามารถปรับเปลี่ยน หรือเปลี่ยนแปลงได้หรือเปล่า โปรแกรมที่ใช้เก็บข้อมูลภาษานะคะ ระบบฐานข้อมูลใช้อะไร ขอบเขตในการให้บริการ ทำได้ขนาดไหนนะคะ เป็นสิ่งที่ต้องพิจารณาว่าคุณจะพิจารณาเองจะเช่า จะซื้อ จะไปฝากขาย ลองพิจารณาดูว่าจะเลือกแบบไหน เพราะฉะนั้น งานในวันนี้นะคะ ให้นักศึกษาหลังจากที่ดูแล้วว่าอาจารย์บอกว่าเว็บไซต์อะไรที่มันน่าซื้อคิดไว้ในใจก็ได้นะคะ ไม่เอา Shopee ไม่เอา Lazada เอาเว็บไซต์ที่เป็นเว็บไซต์ที่เป็นร้านค้า หรือเว็บไซต์ของห้าง หรือแบรนด์สินค้าที่เราชอบมา 5 เว็บนะคะ แล้วก็บอกว่าทำไม 5 เว็บไซต์นี้ทำให้เราน่าซื้อของ มันมีอะไรดี เช่น ตัวโปรโมชันหน้าร้านเขาดี ตัว Presentor หน้าร้านเขาดี หรือราคาหน้าร้านเขาถูก หรือรูปแบบสินค้าของเขาหน้าคนในเว็บ แคปเจอร์หน้าเว็บนั้น ๆ แล้วก็อธิบายว่าทำไมคุณถึงชอบ 5 เว็บไซต์นะคะ แล้วก็ไปดูเว็บไซต์ที่อาจารย์ให้ แล้วก็ไปดูหน้าเว็บไซต์ที่อาจารย์ให้ เว็บไซต์สร้างระบบ E-Commerce หรือระบบพาณิชย์อิเล็กทรอนิกส์นี่ เขาจะมีตัวอย่างมาให้แบบนี้ มีอยู่ประมาณ 7 เว็บไซต์ ไปดูสิ ว่าทำไมเว็บไซต์แรก ทำไมเขาได้คะแนนเยอะจัง เต็ม 5 ได้ 4.8 ข้อดีของเขาอะไร ใช้ฟรี 14 วัน แบบนี้นะคะ ลำดับที่ 2 เขาใช้ฟรีตั้ง 30 วันนะ แต่ทำไมเขาได้ที่ 2 ไปลองดูสิว่า แต่ละเว็บไซต์นี่ มันแตกต่างกันอย่างไร ทำไมคะแนนเขาได้แตกต่างกัน ทำไมรุ่นพี่นักศึกษาชอบใช้ WIX WIX อยู่อันดับที่ 6 คะแนน 4.3 แต่ทำไมรุ่นพี่คุณน่ะ ชอบใช้เว็บไซต์นี้ในการสร้างเว็บไซต์ ไปลองดูสิว่าทำไม หรือลองตอบอาจารย์คร่าว ๆ เลยก็ได้ว่า อันที่ 1 มันดีอย่างไร แล้วถ้าเป็นคุณ คุณจะเลือกอะไร ลองให้ความคิดเห็นดู งานมี 2 ข้อ อันแรก ก็คืออย่าลืมแคปฯ หรือเอาหน้าเว็บไซต์ที่คุณชอบแปะลงไปใน Word ให้อาจารย์ดูด้วย แล้วบอกว่าทำไมชอบเว็บไซต์นี้นะคะ ข้อ 2 ก็คือให้ลองเข้าไปดูเว็บไซต์ที่อาจารย์ให้ แล้วเข้าไปว่าทำไมเขาได้คะแนนเยอะจัง ลองเข้าไปดูที่เว็บไซต์เขาก็ได้ แล้วบอกว่าเว็บไซต์ที่คนชอบอาจจะใช้งานง่าย เมนูไม่ซับซ้อนอะไรก็ว่าไป ลองเข้าไปดูนะคะ เดี๋ยวเริ่มทำงานในห้องเลยค่ะ เดี๋ยวล่ามพักก่อนก็ได้นะคะ เดี๋ยวทำงานในห้อง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040766</dc:title>
  <dc:creator/>
  <cp:keywords/>
  <dcterms:created xsi:type="dcterms:W3CDTF">2024-01-04T03:00:30Z</dcterms:created>
  <dcterms:modified xsi:type="dcterms:W3CDTF">2024-01-04T0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รกฎาคม 2566 เวลา 13.00 น.</vt:lpwstr>
  </property>
  <property fmtid="{D5CDD505-2E9C-101B-9397-08002B2CF9AE}" pid="3" name="subtitle">
    <vt:lpwstr/>
  </property>
</Properties>
</file>